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031" w:rsidRDefault="00380031" w:rsidP="00380031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5-7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380031" w:rsidRDefault="00380031" w:rsidP="00380031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5-7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228D7" w:rsidRDefault="00D228D7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380031" w:rsidRPr="00380031" w:rsidRDefault="00380031" w:rsidP="00380031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380031" w:rsidRDefault="00380031" w:rsidP="00380031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380031" w:rsidRDefault="00380031" w:rsidP="00380031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380031" w:rsidRPr="00380031" w:rsidRDefault="00380031">
      <w:pPr>
        <w:pStyle w:val="1"/>
        <w:rPr>
          <w:lang w:val="ru-RU"/>
        </w:rPr>
      </w:pPr>
    </w:p>
    <w:bookmarkEnd w:id="0"/>
    <w:p w:rsidR="00184500" w:rsidRPr="00380031" w:rsidRDefault="00380031" w:rsidP="00380031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184500" w:rsidRPr="002561D2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2561D2">
        <w:rPr>
          <w:rFonts w:ascii="Times New Roman" w:hAnsi="Times New Roman" w:cs="Times New Roman"/>
          <w:color w:val="000000" w:themeColor="text1"/>
          <w:lang w:val="ru-RU"/>
        </w:rPr>
        <w:t>Тема</w:t>
      </w:r>
      <w:bookmarkEnd w:id="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пределенные системы и асинхронная обработка запросов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380031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:rsidR="00E958AE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ю является приобретение практических навыков в: </w:t>
      </w:r>
    </w:p>
    <w:p w:rsidR="00E958AE" w:rsidRDefault="00380031" w:rsidP="00E958AE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ении серверами сообщений (№5) </w:t>
      </w:r>
    </w:p>
    <w:p w:rsidR="00E958AE" w:rsidRDefault="00380031" w:rsidP="00E958AE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ении отложенных вычислений (№6) </w:t>
      </w:r>
    </w:p>
    <w:p w:rsidR="00184500" w:rsidRPr="00380031" w:rsidRDefault="00380031" w:rsidP="00E958AE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теграции программных систем друг с другом (№7)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380031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ализовать распределенную систему по асинхронной обработке запросов. В данной распределенной системе должно существовать 2 вида узлов: 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«управляющий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«вычислительный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Необходимо объединить данные узлы в соответствии с той топологией, которая определена вариантом. Связь между узлами необходимо осуществить при помощи технологии очередей сообщений. Также в данной системе необходимо предусмотреть проверку доступности узлов в соответствии с вариантом. При убийстве (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kill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9) любого вычислительного узла система должна пытаться максимально сохранять свою работоспособность, а именно все дочерние узлы убитого узла могут стать недоступными, но родительские узлы должны сохранить свою работоспособность.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 отвечает за ввод команд от пользователя и отправку этих команд на вычислительные узлы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список-основных-поддерживаемых-команд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основных поддерживаемых команд</w:t>
      </w:r>
      <w:bookmarkEnd w:id="4"/>
    </w:p>
    <w:p w:rsidR="00184500" w:rsidRPr="00380031" w:rsidRDefault="00380031" w:rsidP="00380031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создание-нового-вычислительного-узла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нового вычислительного узла</w:t>
      </w:r>
      <w:bookmarkEnd w:id="5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Формат</w:t>
      </w:r>
      <w:proofErr w:type="spellEnd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оманды</w:t>
      </w:r>
      <w:proofErr w:type="spellEnd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 id [parent]</w:t>
      </w:r>
    </w:p>
    <w:p w:rsidR="00184500" w:rsidRPr="00380031" w:rsidRDefault="00380031" w:rsidP="00380031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нового вычислительного узла</w:t>
      </w:r>
    </w:p>
    <w:p w:rsidR="00184500" w:rsidRPr="00380031" w:rsidRDefault="00380031" w:rsidP="00380031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aren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родительского узла. Если топологией не предусмотрено введение данного параметра, то его необходимо игнорировать (если его ввели)</w:t>
      </w:r>
    </w:p>
    <w:p w:rsidR="00E958AE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вывода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d</w:t>
      </w:r>
      <w:proofErr w:type="spellEnd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d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дентификатор процесса для созданного вычислительного узла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lready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ist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ычислительный узел с таким идентификатором уже существует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un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нет такого родительского узла с таким идентификатором </w:t>
      </w:r>
    </w:p>
    <w:p w:rsidR="00E958AE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availabl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родительский узел существует, но по каким-то причинам с ним не удается связаться </w:t>
      </w:r>
    </w:p>
    <w:p w:rsidR="00184500" w:rsidRPr="00380031" w:rsidRDefault="00380031" w:rsidP="00E958AE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ustom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любая другая обрабатываемая ошибка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5</w:t>
      </w:r>
    </w:p>
    <w:p w:rsidR="00184500" w:rsidRPr="00380031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3128</w:t>
      </w:r>
    </w:p>
    <w:p w:rsidR="00184500" w:rsidRPr="00380031" w:rsidRDefault="00380031" w:rsidP="00380031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X61040d7d3a24a0c826de05d01036bae1884dd2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нение команды на вычислительном узле</w:t>
      </w:r>
      <w:bookmarkEnd w:id="6"/>
    </w:p>
    <w:p w:rsidR="00E958AE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am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вычислительного узла, на который отправляется команда</w:t>
      </w:r>
    </w:p>
    <w:p w:rsidR="00E958AE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вывода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E958AE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sul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sul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результат выполненной команды </w:t>
      </w:r>
    </w:p>
    <w:p w:rsidR="00E958AE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un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ычислительный узел с таким идентификатором не найден </w:t>
      </w:r>
    </w:p>
    <w:p w:rsidR="00E958AE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d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availabl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по каким-то причинам не удается связаться с вычислительным узлом </w:t>
      </w:r>
    </w:p>
    <w:p w:rsidR="00184500" w:rsidRPr="00380031" w:rsidRDefault="00380031" w:rsidP="00E958AE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ustom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любая другая обрабатываемая ошибка</w:t>
      </w:r>
    </w:p>
    <w:p w:rsidR="00184500" w:rsidRPr="00D228D7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lastRenderedPageBreak/>
        <w:t>Пример</w:t>
      </w:r>
      <w:r w:rsidRPr="00D228D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</w:p>
    <w:p w:rsidR="00E958AE" w:rsidRPr="00D228D7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gt;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</w:p>
    <w:p w:rsidR="00E958AE" w:rsidRPr="00D228D7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10: 0</w:t>
      </w:r>
    </w:p>
    <w:p w:rsidR="00E958AE" w:rsidRPr="00D228D7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gt;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art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art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10 секунд*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1000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2 секунды*</w:t>
      </w:r>
    </w:p>
    <w:p w:rsidR="00E958AE" w:rsidRPr="00D228D7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228D7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D228D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op</w:t>
      </w:r>
    </w:p>
    <w:p w:rsidR="00E958AE" w:rsidRP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E958A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2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кунды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E958AE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</w:p>
    <w:p w:rsidR="00184500" w:rsidRP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E958A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12000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7" w:name="вариант"/>
      <w:r w:rsidRPr="00380031">
        <w:rPr>
          <w:rFonts w:ascii="Times New Roman" w:hAnsi="Times New Roman" w:cs="Times New Roman"/>
          <w:color w:val="000000" w:themeColor="text1"/>
          <w:lang w:val="ru-RU"/>
        </w:rPr>
        <w:t>Вариант</w:t>
      </w:r>
      <w:bookmarkEnd w:id="7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топология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пология</w:t>
      </w:r>
      <w:bookmarkEnd w:id="8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опология 1: Все вычислительные узлы находятся в списке. Есть только один управляющий узел. Чтобы добавить новый вычислительный узел к управляющему, то необходимо выполнить команду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1</w:t>
      </w:r>
      <w:r w:rsidRPr="002561D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типы-команд-для-вычислительных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пы команд для вычислительных узлов</w:t>
      </w:r>
      <w:bookmarkEnd w:id="9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бор команд 3 (локальный таймер)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 сохранения значения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bcommand</w:t>
      </w:r>
    </w:p>
    <w:p w:rsidR="00184500" w:rsidRPr="00380031" w:rsidRDefault="00380031" w:rsidP="00380031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bcomman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одна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из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трех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команд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запустить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таймер</w:t>
      </w:r>
      <w:proofErr w:type="spellEnd"/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остановить таймер</w:t>
      </w:r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показать время локального таймера в миллисекундах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тип-проверки-доступности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п проверки доступности узлов</w:t>
      </w:r>
      <w:bookmarkEnd w:id="10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анда проверки 1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вод всех недоступных узлов вывести разделенные через точку запятую.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-1 // Все узлы доступны</w:t>
      </w:r>
    </w:p>
    <w:p w:rsidR="00E958AE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184500" w:rsidRPr="00380031" w:rsidRDefault="00380031" w:rsidP="00E958A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7</w:t>
      </w:r>
      <w:r w:rsidRPr="00380031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</w:t>
      </w:r>
      <w:r w:rsidRPr="00380031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5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/ узлы 7, 10, 15 — недоступны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технология-очередей-сообщений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1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2" w:name="реализация"/>
      <w:r w:rsidRPr="00380031">
        <w:rPr>
          <w:rFonts w:ascii="Times New Roman" w:hAnsi="Times New Roman" w:cs="Times New Roman"/>
          <w:color w:val="000000" w:themeColor="text1"/>
          <w:lang w:val="ru-RU"/>
        </w:rPr>
        <w:t>Реализация</w:t>
      </w:r>
      <w:bookmarkEnd w:id="12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3" w:name="управляющий-узел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</w:t>
      </w:r>
      <w:bookmarkEnd w:id="13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яющий узел отвечает за ввод команд от пользователя и отправку этих команд на вычислительные узлы. Он также обрабатывает создание новых узлов и проверку их доступности. При создании нового узла управляющий узел проверяет, существует ли уже узел с таким идентификатором, </w:t>
      </w:r>
      <w:proofErr w:type="gram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proofErr w:type="gram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если нет, создает новый процесс для вычислительного узла. Если родительский узел указан и доступен, новый узел добавляется в его список дочерних узлов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вычислительный-узел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числительный узел</w:t>
      </w:r>
      <w:bookmarkEnd w:id="14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числительный узел выполняет команды, полученные от управляющего узла, такие как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правления локальным таймером. Он также отвечает на команды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роверки доступности. Вычислительный узел поддерживает асинхронную обработку команд, что позволяет выполнять несколько команд одновременно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технология-очередей-сообщений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ехнология очередей сообщений</w:t>
      </w:r>
      <w:bookmarkEnd w:id="15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вязи между узлами используется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обеспечивает асинхронную обработку запросов и высокую производительность.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легко масштабировать систему и добавлять новые узлы без необходимости изменения существующего кода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обработка-недоступных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недоступных узлов</w:t>
      </w:r>
      <w:bookmarkEnd w:id="16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убийстве процесса вычислительного узла (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kill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9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, управляющий узел получает сигнал о завершении дочернего процесса и помечает узел и все его дочерние узлы как недоступные. Это позволяет системе сохранять работоспособность родительских узлов и корректно обрабатывать команды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анализ"/>
      <w:r w:rsidRPr="00380031">
        <w:rPr>
          <w:rFonts w:ascii="Times New Roman" w:hAnsi="Times New Roman" w:cs="Times New Roman"/>
          <w:color w:val="000000" w:themeColor="text1"/>
          <w:lang w:val="ru-RU"/>
        </w:rPr>
        <w:t>Анализ</w:t>
      </w:r>
      <w:bookmarkEnd w:id="17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8" w:name="управляющий-узел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</w:t>
      </w:r>
      <w:bookmarkEnd w:id="18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 отвечает за ввод команд от пользователя и отправку этих команд на вычислительные узлы. Он также обрабатывает создание новых узлов и проверку их доступности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вычислительный-узел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числительный узел</w:t>
      </w:r>
      <w:bookmarkEnd w:id="19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числительный узел выполняет команды, полученные от управляющего узла, такие как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правления локальным таймером. Он также отвечает на команды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роверки доступности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технология-очередей-сообщений-2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20"/>
    </w:p>
    <w:p w:rsidR="00D228D7" w:rsidRDefault="00380031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вязи между узлами используется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что обеспечивает асинхронную обработку запросов и высокую производительность.</w:t>
      </w:r>
    </w:p>
    <w:p w:rsid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 лога работы программы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_GoBack"/>
      <w:bookmarkEnd w:id="21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tyhyqo@BOOK-L939VNBBJO:~/</w:t>
      </w: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Education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MAI/C/</w:t>
      </w: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mai_oc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lab_5-7/</w:t>
      </w: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build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$ ./</w:t>
      </w: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manager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create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 -1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Ok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7237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create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2 1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Ok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7247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exec 1 start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Ok:1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exec 2 start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Ok:2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exec 1 stop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Ok:1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exec 2 stop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Ok:2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exec 1 time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Ok:1: 6064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exec 2 time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228D7">
        <w:rPr>
          <w:rFonts w:ascii="Times New Roman" w:hAnsi="Times New Roman" w:cs="Times New Roman"/>
          <w:color w:val="000000" w:themeColor="text1"/>
          <w:sz w:val="28"/>
          <w:szCs w:val="28"/>
        </w:rPr>
        <w:t>Ok:2: 6233</w:t>
      </w:r>
    </w:p>
    <w:p w:rsidR="00D228D7" w:rsidRPr="00D228D7" w:rsidRDefault="00D228D7" w:rsidP="00D228D7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pingall</w:t>
      </w:r>
      <w:proofErr w:type="spellEnd"/>
    </w:p>
    <w:p w:rsidR="00184500" w:rsidRPr="00D228D7" w:rsidRDefault="00D228D7" w:rsidP="00D228D7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Ok</w:t>
      </w:r>
      <w:proofErr w:type="spellEnd"/>
      <w:r w:rsidRPr="00D228D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-1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2" w:name="заключение"/>
      <w:r w:rsidRPr="00380031">
        <w:rPr>
          <w:rFonts w:ascii="Times New Roman" w:hAnsi="Times New Roman" w:cs="Times New Roman"/>
          <w:color w:val="000000" w:themeColor="text1"/>
          <w:lang w:val="ru-RU"/>
        </w:rPr>
        <w:t>Заключение</w:t>
      </w:r>
      <w:bookmarkEnd w:id="22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данной лабораторной работе была реализована распределенная система с асинхронной обработкой запросов, состоящая из управляющего и вычислительных узлов. Система поддерживает создание новых узлов, выполнение команд на узлах и проверку их доступности.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Использование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обеспечивает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надежную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эффективную связь между узлами.</w:t>
      </w:r>
    </w:p>
    <w:sectPr w:rsidR="00184500" w:rsidRPr="00380031" w:rsidSect="00E958AE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664" w:rsidRDefault="00380031">
      <w:pPr>
        <w:spacing w:after="0"/>
      </w:pPr>
      <w:r>
        <w:separator/>
      </w:r>
    </w:p>
  </w:endnote>
  <w:endnote w:type="continuationSeparator" w:id="0">
    <w:p w:rsidR="00AA4664" w:rsidRDefault="00380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7751742"/>
      <w:docPartObj>
        <w:docPartGallery w:val="Page Numbers (Bottom of Page)"/>
        <w:docPartUnique/>
      </w:docPartObj>
    </w:sdtPr>
    <w:sdtEndPr/>
    <w:sdtContent>
      <w:p w:rsidR="00E958AE" w:rsidRDefault="00E958A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E958AE" w:rsidRDefault="00E958A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4500" w:rsidRDefault="00380031">
      <w:r>
        <w:separator/>
      </w:r>
    </w:p>
  </w:footnote>
  <w:footnote w:type="continuationSeparator" w:id="0">
    <w:p w:rsidR="00184500" w:rsidRDefault="00380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B1C72A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9C7782"/>
    <w:multiLevelType w:val="hybridMultilevel"/>
    <w:tmpl w:val="FCA2965A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9EC6B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1935E88"/>
    <w:multiLevelType w:val="hybridMultilevel"/>
    <w:tmpl w:val="8AA443F2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F9963FA"/>
    <w:multiLevelType w:val="hybridMultilevel"/>
    <w:tmpl w:val="85E4E55A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4500"/>
    <w:rsid w:val="002561D2"/>
    <w:rsid w:val="00380031"/>
    <w:rsid w:val="004E29B3"/>
    <w:rsid w:val="00590D07"/>
    <w:rsid w:val="00784D58"/>
    <w:rsid w:val="008D6863"/>
    <w:rsid w:val="00AA4664"/>
    <w:rsid w:val="00B86B75"/>
    <w:rsid w:val="00BC48D5"/>
    <w:rsid w:val="00C36279"/>
    <w:rsid w:val="00D228D7"/>
    <w:rsid w:val="00E315A3"/>
    <w:rsid w:val="00E9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F91F3"/>
  <w15:docId w15:val="{69F3EEEC-EBA2-4959-8C27-BFD8DB7A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958AE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958AE"/>
  </w:style>
  <w:style w:type="paragraph" w:styleId="af1">
    <w:name w:val="footer"/>
    <w:basedOn w:val="a"/>
    <w:link w:val="af2"/>
    <w:uiPriority w:val="99"/>
    <w:unhideWhenUsed/>
    <w:rsid w:val="00E958AE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E95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0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953</Words>
  <Characters>5434</Characters>
  <Application>Microsoft Office Word</Application>
  <DocSecurity>0</DocSecurity>
  <Lines>45</Lines>
  <Paragraphs>12</Paragraphs>
  <ScaleCrop>false</ScaleCrop>
  <Company/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5</cp:revision>
  <dcterms:created xsi:type="dcterms:W3CDTF">2024-12-27T23:30:00Z</dcterms:created>
  <dcterms:modified xsi:type="dcterms:W3CDTF">2024-12-28T11:12:00Z</dcterms:modified>
</cp:coreProperties>
</file>